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47c8cd2d3f38d023e85390ef8119de3d8fe94"/>
      <w:r>
        <w:rPr>
          <w:b/>
        </w:rPr>
        <w:t xml:space="preserve">ПРОТОКОЛ ПРО ПРОВЕДЕННЯ АУКЦІОНУ № BRE001-UA-20230317-405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Клименко Олександр Юр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о проведення аукціону з продажу майна ТОВ «ВКП «Промтехніка» (код ЄДРПОУ 38191489)</w:t>
      </w:r>
    </w:p>
    <w:p>
      <w:pPr>
        <w:numPr>
          <w:ilvl w:val="0"/>
          <w:numId w:val="1001"/>
        </w:numPr>
        <w:pStyle w:val="Compact"/>
      </w:pPr>
      <w:r>
        <w:t xml:space="preserve">Цілісний майновий комплекс який складається з :</w:t>
      </w:r>
      <w:r>
        <w:t xml:space="preserve"> </w:t>
      </w:r>
      <w:r>
        <w:t xml:space="preserve">1.нерухомого майна: Будівля контори літ. А ; Будівля кондитерського цеху літ Б. ; Будівля хлібного цеху №1 літ В ; Будівля макаронного цеху літ Г. ; Будівля котельні літ. Д .; Гаражі літ Є ; Тарний склад літ З; Побутовий комплекс літ І; Павільйон торгівельний літ К; Будівля прохідної літ. Л; Прохідна літ. М; Трансформаторна підстанція літ. Н; Огорожа №1; Артсвердловина № 7; Пожежна водойма № 8. Дане майно розташоване за адресою :Запорізька область, м. Василівка, провулок Богдана Хмельницького, 3 на земельній ділянці площею 1 4578 га., кадастровий номер земельної ділянки: 2320910100:05:018:0188; цільове призначення: для розміщення та експлуатації основних, підсобних і допоміжних будівель та споруд підприємств переробної, машинобудівної та іншої промисловості.</w:t>
      </w:r>
      <w:r>
        <w:t xml:space="preserve"> </w:t>
      </w:r>
      <w:r>
        <w:t xml:space="preserve">2.Рухомого майна: Транспортний засіб Марки:Volkswagen, Модель:Caddy, Тип ТЗ: спеціалізований вантажний фургон, Рік випуску: 2016, VIN:WV1ZZZ2KZGX089242, Реєстраційний номер: АР1287 ЕС.</w:t>
      </w:r>
      <w:r>
        <w:t xml:space="preserve"> </w:t>
      </w:r>
      <w:r>
        <w:t xml:space="preserve">3. Дебіторської забогованості (право вимоги) до боржника : ООО Джорджиан Манганези" (Грузія) 230085797 на загальну суму 118313, 83 грн., що підтверджується актом звірки в період 01.01.2022-02.12.2022 р.</w:t>
      </w:r>
      <w:r>
        <w:t xml:space="preserve"> </w:t>
      </w:r>
      <w:r>
        <w:t xml:space="preserve">Основні засоби (Перелік надається в Документах ло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 968 741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6 874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1:00:17Z</dcterms:created>
  <dcterms:modified xsi:type="dcterms:W3CDTF">2024-05-08T01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